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6D1AB" w14:textId="77777777" w:rsidR="00F607D0" w:rsidRDefault="006F3D9E" w:rsidP="006F3D9E">
      <w:pPr>
        <w:jc w:val="center"/>
      </w:pPr>
      <w:r>
        <w:rPr>
          <w:rFonts w:ascii="Arial" w:hAnsi="Arial" w:cs="Arial"/>
          <w:b/>
          <w:noProof/>
          <w:lang w:eastAsia="sl-SI"/>
        </w:rPr>
        <w:drawing>
          <wp:inline distT="0" distB="0" distL="0" distR="0" wp14:anchorId="76910639" wp14:editId="34A8A714">
            <wp:extent cx="1539240" cy="1002577"/>
            <wp:effectExtent l="0" t="0" r="3810" b="762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P PEF.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59607" cy="1015843"/>
                    </a:xfrm>
                    <a:prstGeom prst="rect">
                      <a:avLst/>
                    </a:prstGeom>
                  </pic:spPr>
                </pic:pic>
              </a:graphicData>
            </a:graphic>
          </wp:inline>
        </w:drawing>
      </w:r>
    </w:p>
    <w:p w14:paraId="006C4B60" w14:textId="77777777" w:rsidR="00663404" w:rsidRDefault="00663404" w:rsidP="00663404">
      <w:r>
        <w:t>NAVODILA ZA OBLIKOVANJE PRISPEVKA ZA ZNANSTVENO MONOGRAFIJO</w:t>
      </w:r>
    </w:p>
    <w:p w14:paraId="336DB3F8" w14:textId="35ACC779" w:rsidR="00663404" w:rsidRDefault="00663404" w:rsidP="00663404">
      <w:r>
        <w:t>Prispevek (v slovenščini ali angleščini) s povzetkoma v slovenščini in angleščini naj obsega do 35.000</w:t>
      </w:r>
      <w:r w:rsidR="00103225">
        <w:t xml:space="preserve"> </w:t>
      </w:r>
      <w:bookmarkStart w:id="0" w:name="_GoBack"/>
      <w:bookmarkEnd w:id="0"/>
      <w:r>
        <w:t>znakov brez presledkov, vključno z viri, literaturo in povzetkoma, vsebuje pa naj:</w:t>
      </w:r>
    </w:p>
    <w:p w14:paraId="129DFEF3" w14:textId="77777777" w:rsidR="00663404" w:rsidRDefault="00663404" w:rsidP="00663404">
      <w:r>
        <w:t>• ime, priimek, inštitucijo, s katere prihaja avtor, njegov e-naslov,</w:t>
      </w:r>
    </w:p>
    <w:p w14:paraId="524A5930" w14:textId="77777777" w:rsidR="00663404" w:rsidRDefault="00663404" w:rsidP="00663404">
      <w:r>
        <w:t>• naslov prispevka (največ 14 besed, v slovenščini),</w:t>
      </w:r>
    </w:p>
    <w:p w14:paraId="094C6706" w14:textId="77777777" w:rsidR="00663404" w:rsidRDefault="00663404" w:rsidP="00663404">
      <w:r>
        <w:t>• povzetek v slovenščini (150 besed),</w:t>
      </w:r>
    </w:p>
    <w:p w14:paraId="531909D3" w14:textId="77777777" w:rsidR="00663404" w:rsidRDefault="00663404" w:rsidP="00663404">
      <w:r>
        <w:t>• ključne besede v slovenščini (5) (ključne besede so uporabljene v tekočem besedilu in izražajo</w:t>
      </w:r>
    </w:p>
    <w:p w14:paraId="029AC9C9" w14:textId="77777777" w:rsidR="00663404" w:rsidRDefault="00663404" w:rsidP="00663404">
      <w:r>
        <w:t>ključne pomene, ki gradijo besedilo),</w:t>
      </w:r>
    </w:p>
    <w:p w14:paraId="073BC73D" w14:textId="77777777" w:rsidR="00663404" w:rsidRDefault="00663404" w:rsidP="00663404">
      <w:pPr>
        <w:pStyle w:val="ListParagraph"/>
        <w:numPr>
          <w:ilvl w:val="0"/>
          <w:numId w:val="3"/>
        </w:numPr>
      </w:pPr>
      <w:r>
        <w:t>telo besedila,</w:t>
      </w:r>
    </w:p>
    <w:p w14:paraId="1B5730E1" w14:textId="77777777" w:rsidR="00663404" w:rsidRDefault="00663404" w:rsidP="00663404">
      <w:r>
        <w:t>• naslov prispevka v angleščini (največ 14 besed),</w:t>
      </w:r>
    </w:p>
    <w:p w14:paraId="7AFAD74E" w14:textId="77777777" w:rsidR="00663404" w:rsidRDefault="00663404" w:rsidP="00663404">
      <w:r>
        <w:t>• povzetek v angleščini (150 besed),</w:t>
      </w:r>
    </w:p>
    <w:p w14:paraId="0422C968" w14:textId="77777777" w:rsidR="00663404" w:rsidRDefault="00663404" w:rsidP="00663404">
      <w:r>
        <w:t>• ključne besede v angleščini (5) (ključne besede so uporabljene v tekočem besedilu in izražajo</w:t>
      </w:r>
    </w:p>
    <w:p w14:paraId="4595529A" w14:textId="77777777" w:rsidR="00663404" w:rsidRDefault="00663404" w:rsidP="00663404">
      <w:r>
        <w:t>ključne pomene, ki gradijo besedilo).</w:t>
      </w:r>
    </w:p>
    <w:p w14:paraId="0C8EC427" w14:textId="77777777" w:rsidR="00663404" w:rsidRDefault="00663404" w:rsidP="00663404"/>
    <w:p w14:paraId="5C07B65A" w14:textId="77777777" w:rsidR="00663404" w:rsidRDefault="00663404" w:rsidP="00663404">
      <w:r>
        <w:t>Pri pripravi besedila upoštevajte naslednja navodila:</w:t>
      </w:r>
    </w:p>
    <w:p w14:paraId="2EEB7EA7" w14:textId="77777777" w:rsidR="00663404" w:rsidRDefault="00663404" w:rsidP="00663404"/>
    <w:p w14:paraId="1B668BFC" w14:textId="77777777" w:rsidR="00663404" w:rsidRDefault="00663404" w:rsidP="00663404">
      <w:r>
        <w:t xml:space="preserve">1. Prispevek oddajte kot dokument v programu Microsoft Word. Nabor pisave je </w:t>
      </w:r>
      <w:proofErr w:type="spellStart"/>
      <w:r>
        <w:t>Calibri</w:t>
      </w:r>
      <w:proofErr w:type="spellEnd"/>
      <w:r>
        <w:t xml:space="preserve"> </w:t>
      </w:r>
      <w:proofErr w:type="spellStart"/>
      <w:r>
        <w:t>light</w:t>
      </w:r>
      <w:proofErr w:type="spellEnd"/>
      <w:r>
        <w:t>, velikost črk 12, razmik med vrsticami pa 1,5. Besedila ne oblikujte.</w:t>
      </w:r>
    </w:p>
    <w:p w14:paraId="481508AE" w14:textId="77777777" w:rsidR="00663404" w:rsidRDefault="00663404" w:rsidP="00663404"/>
    <w:p w14:paraId="69FAD5A6" w14:textId="77777777" w:rsidR="00663404" w:rsidRDefault="00663404" w:rsidP="00663404">
      <w:r>
        <w:t xml:space="preserve">2. </w:t>
      </w:r>
      <w:proofErr w:type="spellStart"/>
      <w:r>
        <w:t>Petvrstične</w:t>
      </w:r>
      <w:proofErr w:type="spellEnd"/>
      <w:r>
        <w:t xml:space="preserve"> ali daljše citate umaknite v poseben odstavek z zamikom v desno, nad in pod njim naj bo prazna vrstica.</w:t>
      </w:r>
    </w:p>
    <w:p w14:paraId="56E3245C" w14:textId="77777777" w:rsidR="00663404" w:rsidRDefault="00663404" w:rsidP="00663404"/>
    <w:p w14:paraId="62F6BC34" w14:textId="77777777" w:rsidR="00663404" w:rsidRDefault="00663404" w:rsidP="00663404">
      <w:r>
        <w:t>3. Naslove razvrstite do 3. ravni (tj. naslov prispevka in še dve ravni). Naslovov ne pišite z verzalkami (samimi velikimi črkami). Naslov prispevka naj bo zapisan polkrepko in na sredini, naslovi druge ravni naj bodo zapisani polkrepko in poravnani na levo, naslovi tretje ravni pa polkrepko kurzivno in poravnani na levo.</w:t>
      </w:r>
    </w:p>
    <w:p w14:paraId="2E9F0E7A" w14:textId="77777777" w:rsidR="00663404" w:rsidRDefault="00663404" w:rsidP="00663404"/>
    <w:p w14:paraId="26FB3444" w14:textId="77777777" w:rsidR="00663404" w:rsidRDefault="00663404" w:rsidP="00663404">
      <w:r>
        <w:t>4. Naslovov in strani NE številčite.</w:t>
      </w:r>
    </w:p>
    <w:p w14:paraId="0E10D54B" w14:textId="77777777" w:rsidR="00663404" w:rsidRDefault="00663404" w:rsidP="00663404"/>
    <w:p w14:paraId="36D367C0" w14:textId="77777777" w:rsidR="00663404" w:rsidRDefault="00663404" w:rsidP="00663404">
      <w:r>
        <w:lastRenderedPageBreak/>
        <w:t>5. Uporabljajte sprotne opombe.</w:t>
      </w:r>
    </w:p>
    <w:p w14:paraId="674011DB" w14:textId="77777777" w:rsidR="00663404" w:rsidRDefault="00663404" w:rsidP="00663404"/>
    <w:p w14:paraId="1FF9E7FC" w14:textId="77777777" w:rsidR="00663404" w:rsidRDefault="00663404" w:rsidP="00663404">
      <w:r>
        <w:t>6. Slikovno gradivo (fotografije, zemljevide ipd.) priložite v posebnih datotekah v formatu .</w:t>
      </w:r>
      <w:proofErr w:type="spellStart"/>
      <w:r>
        <w:t>jpg</w:t>
      </w:r>
      <w:proofErr w:type="spellEnd"/>
      <w:r>
        <w:t xml:space="preserve"> ali .</w:t>
      </w:r>
      <w:proofErr w:type="spellStart"/>
      <w:r>
        <w:t>tiff</w:t>
      </w:r>
      <w:proofErr w:type="spellEnd"/>
      <w:r>
        <w:t xml:space="preserve"> v visoki ločljivosti (širina slike naj bo vsaj 1500 slikovnih točk), v tekočem besedilu pa obvezno vstavite naslov (npr.: Slika 1: </w:t>
      </w:r>
      <w:proofErr w:type="spellStart"/>
      <w:r>
        <w:t>Dvovejnati</w:t>
      </w:r>
      <w:proofErr w:type="spellEnd"/>
      <w:r>
        <w:t xml:space="preserve"> določevalni ključ) in po potrebi vir (npr.: Brumen idr. 2004, 21.). Za slikovno gradivo, privzeto iz drugih publikacij, mora avtor pridobiti pisno dovoljenje lastnika materialnih avtorskih pravic in ga priložiti rokopisu.</w:t>
      </w:r>
    </w:p>
    <w:p w14:paraId="514577D3" w14:textId="77777777" w:rsidR="00663404" w:rsidRDefault="00663404" w:rsidP="00663404"/>
    <w:p w14:paraId="7112CC37" w14:textId="77777777" w:rsidR="00663404" w:rsidRDefault="00663404" w:rsidP="00663404">
      <w:r>
        <w:t>7. Grafe priložite v posebnih datotekah v formatu .</w:t>
      </w:r>
      <w:proofErr w:type="spellStart"/>
      <w:r>
        <w:t>xslx</w:t>
      </w:r>
      <w:proofErr w:type="spellEnd"/>
      <w:r>
        <w:t>, v tekočem besedilu pa obvezno vstavite naslov (npr.: Slika 2: Število učencev po razredih) in po potrebi vir (npr.: Svizec 2007, 27.). Datoteke morajo obvezno vsebovati tudi preglednice s podatki.</w:t>
      </w:r>
    </w:p>
    <w:p w14:paraId="79314FC4" w14:textId="77777777" w:rsidR="00663404" w:rsidRDefault="00663404" w:rsidP="00663404"/>
    <w:p w14:paraId="73CE00B8" w14:textId="77777777" w:rsidR="00663404" w:rsidRDefault="00663404" w:rsidP="00663404">
      <w:r>
        <w:t>8. Preglednice vstavite v besedilo, nad njimi mora biti naslov (npr. Preglednica 1: Opisna statistika), pod njo pa po potrebi vir (npr. Muren 2016, 12).</w:t>
      </w:r>
    </w:p>
    <w:p w14:paraId="40FE900D" w14:textId="77777777" w:rsidR="00663404" w:rsidRDefault="00663404" w:rsidP="00663404"/>
    <w:p w14:paraId="00E90A49" w14:textId="77777777" w:rsidR="00663404" w:rsidRDefault="00663404" w:rsidP="00663404">
      <w:r>
        <w:t>9. Pri navajanju literature uporabljajte sistem avtor-leto in se ravnajte po navodilih v nadaljevanju. V seznamu virov in literature naj bodo navedena vsa in samo tista dela, ki jih navajate med besedilom.</w:t>
      </w:r>
    </w:p>
    <w:p w14:paraId="073C318B" w14:textId="77777777" w:rsidR="00663404" w:rsidRDefault="00663404" w:rsidP="00663404"/>
    <w:p w14:paraId="2B455C9E" w14:textId="77777777" w:rsidR="00663404" w:rsidRDefault="00663404" w:rsidP="00663404">
      <w:r>
        <w:t>Dobesedne citate drugih avtorjev navedite v narekovajih, ob navedbi vira pa na koncu navedite tudi stran ali strani, na katerih se citat pojavlja v izvirniku, npr. (</w:t>
      </w:r>
      <w:proofErr w:type="spellStart"/>
      <w:r>
        <w:t>Labinowicz</w:t>
      </w:r>
      <w:proofErr w:type="spellEnd"/>
      <w:r>
        <w:t xml:space="preserve"> 2010, 27). </w:t>
      </w:r>
      <w:r>
        <w:br/>
        <w:t xml:space="preserve">Vedno navedite vir izvirnika. Če le-ta ni dostopen, lahko uporabite posredno navajanje, vendar naj bo to le izjemoma. Takšna navedba vključuje priimek avtorja in letnico izvirnika ter podatke o viru, iz katerega povzemate, npr. </w:t>
      </w:r>
      <w:proofErr w:type="spellStart"/>
      <w:r>
        <w:t>Chelladurai</w:t>
      </w:r>
      <w:proofErr w:type="spellEnd"/>
      <w:r>
        <w:t xml:space="preserve"> (1995, v Walker 2000) ali (</w:t>
      </w:r>
      <w:proofErr w:type="spellStart"/>
      <w:r>
        <w:t>Chelladurai</w:t>
      </w:r>
      <w:proofErr w:type="spellEnd"/>
      <w:r>
        <w:t xml:space="preserve"> 1995, v Walker 2000). V tem primeru navedite originalni vir tudi v seznam literature.</w:t>
      </w:r>
    </w:p>
    <w:p w14:paraId="1EFEE471" w14:textId="77777777" w:rsidR="00663404" w:rsidRDefault="00663404" w:rsidP="00663404"/>
    <w:p w14:paraId="338E8660" w14:textId="77777777" w:rsidR="00663404" w:rsidRDefault="00663404" w:rsidP="00663404">
      <w:r>
        <w:t xml:space="preserve">Pri navajanju literature uporabljajte sistem avtor-leto in se ravnajte po </w:t>
      </w:r>
      <w:proofErr w:type="spellStart"/>
      <w:r>
        <w:t>The</w:t>
      </w:r>
      <w:proofErr w:type="spellEnd"/>
      <w:r>
        <w:t xml:space="preserve"> Chicago Manual </w:t>
      </w:r>
      <w:proofErr w:type="spellStart"/>
      <w:r>
        <w:t>of</w:t>
      </w:r>
      <w:proofErr w:type="spellEnd"/>
      <w:r>
        <w:t xml:space="preserve"> </w:t>
      </w:r>
      <w:proofErr w:type="spellStart"/>
      <w:r>
        <w:t>Style</w:t>
      </w:r>
      <w:proofErr w:type="spellEnd"/>
      <w:r>
        <w:br/>
        <w:t>(</w:t>
      </w:r>
      <w:proofErr w:type="spellStart"/>
      <w:r>
        <w:t>University</w:t>
      </w:r>
      <w:proofErr w:type="spellEnd"/>
      <w:r>
        <w:t xml:space="preserve"> </w:t>
      </w:r>
      <w:proofErr w:type="spellStart"/>
      <w:r>
        <w:t>of</w:t>
      </w:r>
      <w:proofErr w:type="spellEnd"/>
      <w:r>
        <w:t xml:space="preserve"> Chicago </w:t>
      </w:r>
      <w:proofErr w:type="spellStart"/>
      <w:r>
        <w:t>Press</w:t>
      </w:r>
      <w:proofErr w:type="spellEnd"/>
      <w:r>
        <w:t xml:space="preserve"> 2010). V seznamu literature naj bodo navedena vsa in samo tista dela, ki jih navajate med besedilom.</w:t>
      </w:r>
    </w:p>
    <w:p w14:paraId="7DC5DF5C" w14:textId="77777777" w:rsidR="00663404" w:rsidRDefault="00663404" w:rsidP="00663404"/>
    <w:p w14:paraId="2B16C3BF" w14:textId="77777777" w:rsidR="00663404" w:rsidRPr="00DC1514" w:rsidRDefault="00663404" w:rsidP="00663404">
      <w:pPr>
        <w:rPr>
          <w:u w:val="single"/>
        </w:rPr>
      </w:pPr>
      <w:r w:rsidRPr="00DC1514">
        <w:rPr>
          <w:u w:val="single"/>
        </w:rPr>
        <w:t>Knjiga/monografska publikacija</w:t>
      </w:r>
    </w:p>
    <w:p w14:paraId="2360473D" w14:textId="77777777" w:rsidR="00663404" w:rsidRDefault="00663404" w:rsidP="00663404">
      <w:r>
        <w:t xml:space="preserve">Duh, M. 2004. Vrednotenje kot didaktični problem pri likovni vzgoji. Maribor: Pedagoška fakulteta. </w:t>
      </w:r>
      <w:r>
        <w:br/>
        <w:t>Navajanje v tekočem besedilu: (Duh 2004, 99–100)</w:t>
      </w:r>
    </w:p>
    <w:p w14:paraId="3F99A243" w14:textId="77777777" w:rsidR="00663404" w:rsidRDefault="00663404" w:rsidP="00663404"/>
    <w:p w14:paraId="03F2B98A" w14:textId="77777777" w:rsidR="00663404" w:rsidRPr="00DC1514" w:rsidRDefault="00663404" w:rsidP="00663404">
      <w:pPr>
        <w:rPr>
          <w:u w:val="single"/>
        </w:rPr>
      </w:pPr>
      <w:r w:rsidRPr="00DC1514">
        <w:rPr>
          <w:u w:val="single"/>
        </w:rPr>
        <w:t>Knjiga z urednikom ali prevajalcem</w:t>
      </w:r>
    </w:p>
    <w:p w14:paraId="11C48467" w14:textId="77777777" w:rsidR="00663404" w:rsidRDefault="00663404" w:rsidP="00663404">
      <w:r>
        <w:t xml:space="preserve">Starc, S., ur. 2012. Akademski jeziki v času globalizacije. Koper: </w:t>
      </w:r>
      <w:proofErr w:type="spellStart"/>
      <w:r>
        <w:t>Annales</w:t>
      </w:r>
      <w:proofErr w:type="spellEnd"/>
      <w:r>
        <w:t xml:space="preserve">. </w:t>
      </w:r>
      <w:r>
        <w:br/>
        <w:t xml:space="preserve">Navajanje v tekočem besedilu: (Starc 2012) </w:t>
      </w:r>
      <w:r>
        <w:br/>
        <w:t xml:space="preserve">Goethe, J. W. 1998. Učna leta Wilhelma </w:t>
      </w:r>
      <w:proofErr w:type="spellStart"/>
      <w:r>
        <w:t>Meistra</w:t>
      </w:r>
      <w:proofErr w:type="spellEnd"/>
      <w:r>
        <w:t xml:space="preserve">. Prev. Štefan V. Ljubljana: Mladinska knjiga. </w:t>
      </w:r>
      <w:r>
        <w:br/>
        <w:t>Navajanje v tekočem besedilu: (Goethe 1998, 242–255)</w:t>
      </w:r>
    </w:p>
    <w:p w14:paraId="3B182FC5" w14:textId="77777777" w:rsidR="00663404" w:rsidRDefault="00663404" w:rsidP="00663404"/>
    <w:p w14:paraId="29ED75EE" w14:textId="77777777" w:rsidR="00663404" w:rsidRPr="00DC1514" w:rsidRDefault="00663404" w:rsidP="00663404">
      <w:pPr>
        <w:rPr>
          <w:u w:val="single"/>
        </w:rPr>
      </w:pPr>
      <w:r w:rsidRPr="00DC1514">
        <w:rPr>
          <w:u w:val="single"/>
        </w:rPr>
        <w:t>Poglavje v monografiji ali zborniku</w:t>
      </w:r>
    </w:p>
    <w:p w14:paraId="15D1EB61" w14:textId="77777777" w:rsidR="00663404" w:rsidRDefault="00663404" w:rsidP="00663404">
      <w:proofErr w:type="spellStart"/>
      <w:r>
        <w:t>Fošnarič</w:t>
      </w:r>
      <w:proofErr w:type="spellEnd"/>
      <w:r>
        <w:t xml:space="preserve">, S. 2002. »Obremenitve šolskega delovnega okolja in otrokova uspešnost.« V Šolska higiena: zbornik prispevkov, ur. M. Juričič, 27–34. Ljubljana: Sekcija za šolsko in visokošolsko medicino SZD. </w:t>
      </w:r>
      <w:r>
        <w:br/>
        <w:t>Navajanje v tekočem besedilu: (</w:t>
      </w:r>
      <w:proofErr w:type="spellStart"/>
      <w:r>
        <w:t>Fošnarič</w:t>
      </w:r>
      <w:proofErr w:type="spellEnd"/>
      <w:r>
        <w:t xml:space="preserve"> 2002, 31)</w:t>
      </w:r>
    </w:p>
    <w:p w14:paraId="313F9964" w14:textId="77777777" w:rsidR="00663404" w:rsidRDefault="00663404" w:rsidP="00663404"/>
    <w:p w14:paraId="6FEC7129" w14:textId="77777777" w:rsidR="00663404" w:rsidRPr="00DC1514" w:rsidRDefault="00663404" w:rsidP="00663404">
      <w:pPr>
        <w:rPr>
          <w:u w:val="single"/>
        </w:rPr>
      </w:pPr>
      <w:r w:rsidRPr="00DC1514">
        <w:rPr>
          <w:u w:val="single"/>
        </w:rPr>
        <w:t>Članki istega avtorja, izdani istega leta</w:t>
      </w:r>
    </w:p>
    <w:p w14:paraId="5CBE17F2" w14:textId="77777777" w:rsidR="00663404" w:rsidRDefault="00663404" w:rsidP="00663404">
      <w:proofErr w:type="spellStart"/>
      <w:r>
        <w:t>Fošnarič</w:t>
      </w:r>
      <w:proofErr w:type="spellEnd"/>
      <w:r>
        <w:t>, S. 1996a. »Problemsko izvajanje pouka tehnične vzgoje v osnovni šoli.« Pedagoška obzorja 11 (5–6): 250–256.</w:t>
      </w:r>
      <w:r>
        <w:br/>
        <w:t>Navajanje v tekočem besedilu: (</w:t>
      </w:r>
      <w:proofErr w:type="spellStart"/>
      <w:r>
        <w:t>Fošnarič</w:t>
      </w:r>
      <w:proofErr w:type="spellEnd"/>
      <w:r>
        <w:t xml:space="preserve"> 1996a) </w:t>
      </w:r>
      <w:r>
        <w:br/>
      </w:r>
      <w:proofErr w:type="spellStart"/>
      <w:r>
        <w:t>Fošnarič</w:t>
      </w:r>
      <w:proofErr w:type="spellEnd"/>
      <w:r>
        <w:t xml:space="preserve">, S. 1996b. »Ergonomske obremenitve in njihov vpliv na nekatere mentalne funkcije učencev.« Sodobna pedagogika 47 (3–4): 177–189. </w:t>
      </w:r>
      <w:r>
        <w:br/>
        <w:t>Navajanje v tekočem besedilu: (</w:t>
      </w:r>
      <w:proofErr w:type="spellStart"/>
      <w:r>
        <w:t>Fošnarič</w:t>
      </w:r>
      <w:proofErr w:type="spellEnd"/>
      <w:r>
        <w:t xml:space="preserve"> 1996b)</w:t>
      </w:r>
    </w:p>
    <w:p w14:paraId="03A9880B" w14:textId="77777777" w:rsidR="00663404" w:rsidRDefault="00663404" w:rsidP="00663404"/>
    <w:p w14:paraId="19D4BB68" w14:textId="77777777" w:rsidR="00663404" w:rsidRPr="00DC1514" w:rsidRDefault="00663404" w:rsidP="00663404">
      <w:pPr>
        <w:rPr>
          <w:u w:val="single"/>
        </w:rPr>
      </w:pPr>
      <w:r w:rsidRPr="00DC1514">
        <w:rPr>
          <w:u w:val="single"/>
        </w:rPr>
        <w:t>Članki: dva avtorja</w:t>
      </w:r>
    </w:p>
    <w:p w14:paraId="11263B1C" w14:textId="77777777" w:rsidR="00663404" w:rsidRDefault="00663404" w:rsidP="00663404">
      <w:r>
        <w:t>Cotič, M. in Valenčič Zuljan, M. 2009. »Problem‐</w:t>
      </w:r>
      <w:proofErr w:type="spellStart"/>
      <w:r>
        <w:t>Based</w:t>
      </w:r>
      <w:proofErr w:type="spellEnd"/>
      <w:r>
        <w:t xml:space="preserve"> </w:t>
      </w:r>
      <w:proofErr w:type="spellStart"/>
      <w:r>
        <w:t>Instruction</w:t>
      </w:r>
      <w:proofErr w:type="spellEnd"/>
      <w:r>
        <w:t xml:space="preserve"> in </w:t>
      </w:r>
      <w:proofErr w:type="spellStart"/>
      <w:r>
        <w:t>Mathematics</w:t>
      </w:r>
      <w:proofErr w:type="spellEnd"/>
      <w:r>
        <w:t xml:space="preserve"> </w:t>
      </w:r>
      <w:proofErr w:type="spellStart"/>
      <w:r>
        <w:t>and</w:t>
      </w:r>
      <w:proofErr w:type="spellEnd"/>
      <w:r>
        <w:t xml:space="preserve"> </w:t>
      </w:r>
      <w:proofErr w:type="spellStart"/>
      <w:r>
        <w:t>its</w:t>
      </w:r>
      <w:proofErr w:type="spellEnd"/>
      <w:r>
        <w:t xml:space="preserve"> </w:t>
      </w:r>
      <w:proofErr w:type="spellStart"/>
      <w:r>
        <w:t>Impact</w:t>
      </w:r>
      <w:proofErr w:type="spellEnd"/>
      <w:r>
        <w:t xml:space="preserve"> on </w:t>
      </w:r>
      <w:proofErr w:type="spellStart"/>
      <w:r>
        <w:t>the</w:t>
      </w:r>
      <w:proofErr w:type="spellEnd"/>
      <w:r>
        <w:t xml:space="preserve"> </w:t>
      </w:r>
      <w:proofErr w:type="spellStart"/>
      <w:r>
        <w:t>Cognitive</w:t>
      </w:r>
      <w:proofErr w:type="spellEnd"/>
      <w:r>
        <w:t xml:space="preserve"> </w:t>
      </w:r>
      <w:proofErr w:type="spellStart"/>
      <w:r>
        <w:t>Results</w:t>
      </w:r>
      <w:proofErr w:type="spellEnd"/>
      <w:r>
        <w:t xml:space="preserve"> </w:t>
      </w:r>
      <w:proofErr w:type="spellStart"/>
      <w:r>
        <w:t>of</w:t>
      </w:r>
      <w:proofErr w:type="spellEnd"/>
      <w:r>
        <w:t xml:space="preserve"> </w:t>
      </w:r>
      <w:proofErr w:type="spellStart"/>
      <w:r>
        <w:t>the</w:t>
      </w:r>
      <w:proofErr w:type="spellEnd"/>
      <w:r>
        <w:t xml:space="preserve"> </w:t>
      </w:r>
      <w:proofErr w:type="spellStart"/>
      <w:r>
        <w:t>Students</w:t>
      </w:r>
      <w:proofErr w:type="spellEnd"/>
      <w:r>
        <w:t xml:space="preserve"> </w:t>
      </w:r>
      <w:proofErr w:type="spellStart"/>
      <w:r>
        <w:t>and</w:t>
      </w:r>
      <w:proofErr w:type="spellEnd"/>
      <w:r>
        <w:t xml:space="preserve"> on </w:t>
      </w:r>
      <w:proofErr w:type="spellStart"/>
      <w:r>
        <w:t>Affective‐Motivational</w:t>
      </w:r>
      <w:proofErr w:type="spellEnd"/>
      <w:r>
        <w:t xml:space="preserve"> </w:t>
      </w:r>
      <w:proofErr w:type="spellStart"/>
      <w:r>
        <w:t>Aspects</w:t>
      </w:r>
      <w:proofErr w:type="spellEnd"/>
      <w:r>
        <w:t xml:space="preserve">.« Educational </w:t>
      </w:r>
      <w:proofErr w:type="spellStart"/>
      <w:r>
        <w:t>Studies</w:t>
      </w:r>
      <w:proofErr w:type="spellEnd"/>
      <w:r>
        <w:t xml:space="preserve"> 35 (3): 297–310. </w:t>
      </w:r>
      <w:r>
        <w:br/>
        <w:t>Navajanje v tekočem besedilu: (Cotič in Valenčič Zuljan 2009, 301)</w:t>
      </w:r>
    </w:p>
    <w:p w14:paraId="02B648BD" w14:textId="77777777" w:rsidR="00663404" w:rsidRDefault="00663404" w:rsidP="00663404"/>
    <w:p w14:paraId="26112A8B" w14:textId="77777777" w:rsidR="00663404" w:rsidRPr="00DC1514" w:rsidRDefault="00663404" w:rsidP="00663404">
      <w:pPr>
        <w:rPr>
          <w:u w:val="single"/>
        </w:rPr>
      </w:pPr>
      <w:r w:rsidRPr="00DC1514">
        <w:rPr>
          <w:u w:val="single"/>
        </w:rPr>
        <w:t>Članki: trije ali več avtorjev</w:t>
      </w:r>
    </w:p>
    <w:p w14:paraId="7B99CC98" w14:textId="77777777" w:rsidR="00663404" w:rsidRDefault="00663404" w:rsidP="00663404">
      <w:proofErr w:type="spellStart"/>
      <w:r>
        <w:t>Marhl</w:t>
      </w:r>
      <w:proofErr w:type="spellEnd"/>
      <w:r>
        <w:t xml:space="preserve">, M., Gosak, M., Perc, M. in </w:t>
      </w:r>
      <w:proofErr w:type="spellStart"/>
      <w:r>
        <w:t>Roux</w:t>
      </w:r>
      <w:proofErr w:type="spellEnd"/>
      <w:r>
        <w:t>, E. 2010. »</w:t>
      </w:r>
      <w:proofErr w:type="spellStart"/>
      <w:r>
        <w:t>Importance</w:t>
      </w:r>
      <w:proofErr w:type="spellEnd"/>
      <w:r>
        <w:t xml:space="preserve"> </w:t>
      </w:r>
      <w:proofErr w:type="spellStart"/>
      <w:r>
        <w:t>of</w:t>
      </w:r>
      <w:proofErr w:type="spellEnd"/>
      <w:r>
        <w:t xml:space="preserve"> </w:t>
      </w:r>
      <w:proofErr w:type="spellStart"/>
      <w:r>
        <w:t>Cell</w:t>
      </w:r>
      <w:proofErr w:type="spellEnd"/>
      <w:r>
        <w:t xml:space="preserve"> </w:t>
      </w:r>
      <w:proofErr w:type="spellStart"/>
      <w:r>
        <w:t>Variability</w:t>
      </w:r>
      <w:proofErr w:type="spellEnd"/>
      <w:r>
        <w:t xml:space="preserve"> </w:t>
      </w:r>
      <w:proofErr w:type="spellStart"/>
      <w:r>
        <w:t>for</w:t>
      </w:r>
      <w:proofErr w:type="spellEnd"/>
      <w:r>
        <w:t xml:space="preserve"> </w:t>
      </w:r>
      <w:proofErr w:type="spellStart"/>
      <w:r>
        <w:t>Calcium</w:t>
      </w:r>
      <w:proofErr w:type="spellEnd"/>
      <w:r>
        <w:t xml:space="preserve"> </w:t>
      </w:r>
      <w:proofErr w:type="spellStart"/>
      <w:r>
        <w:t>Signaling</w:t>
      </w:r>
      <w:proofErr w:type="spellEnd"/>
      <w:r>
        <w:t xml:space="preserve"> in </w:t>
      </w:r>
      <w:proofErr w:type="spellStart"/>
      <w:r>
        <w:t>Rat</w:t>
      </w:r>
      <w:proofErr w:type="spellEnd"/>
      <w:r>
        <w:t xml:space="preserve"> </w:t>
      </w:r>
      <w:proofErr w:type="spellStart"/>
      <w:r>
        <w:t>Airway</w:t>
      </w:r>
      <w:proofErr w:type="spellEnd"/>
      <w:r>
        <w:t xml:space="preserve"> </w:t>
      </w:r>
      <w:proofErr w:type="spellStart"/>
      <w:r>
        <w:t>Myocytes</w:t>
      </w:r>
      <w:proofErr w:type="spellEnd"/>
      <w:r>
        <w:t xml:space="preserve">.« </w:t>
      </w:r>
      <w:proofErr w:type="spellStart"/>
      <w:r>
        <w:t>Biophysical</w:t>
      </w:r>
      <w:proofErr w:type="spellEnd"/>
      <w:r>
        <w:t xml:space="preserve"> </w:t>
      </w:r>
      <w:proofErr w:type="spellStart"/>
      <w:r>
        <w:t>Chemistry</w:t>
      </w:r>
      <w:proofErr w:type="spellEnd"/>
      <w:r>
        <w:t xml:space="preserve"> 148 (1–3): 42–50. </w:t>
      </w:r>
      <w:r>
        <w:br/>
        <w:t>V literaturi navedemo vse avtorje, v tekočem besedilu pa samo prvega in dodamo »idr.« (</w:t>
      </w:r>
      <w:proofErr w:type="spellStart"/>
      <w:r>
        <w:t>Marhl</w:t>
      </w:r>
      <w:proofErr w:type="spellEnd"/>
      <w:r>
        <w:t xml:space="preserve"> idr. 2010)</w:t>
      </w:r>
    </w:p>
    <w:p w14:paraId="564AD99B" w14:textId="77777777" w:rsidR="00663404" w:rsidRDefault="00663404" w:rsidP="00663404"/>
    <w:p w14:paraId="108AE8DA" w14:textId="77777777" w:rsidR="00663404" w:rsidRPr="00DC1514" w:rsidRDefault="00663404" w:rsidP="00663404">
      <w:pPr>
        <w:rPr>
          <w:u w:val="single"/>
        </w:rPr>
      </w:pPr>
      <w:r w:rsidRPr="00DC1514">
        <w:rPr>
          <w:u w:val="single"/>
        </w:rPr>
        <w:t>Diplomsko, magistrsko ali doktorsko delo</w:t>
      </w:r>
    </w:p>
    <w:p w14:paraId="3C13A8FF" w14:textId="77777777" w:rsidR="00663404" w:rsidRDefault="00663404" w:rsidP="00663404">
      <w:r>
        <w:t xml:space="preserve">Tavčar Krajnc, M. 1998. »Transformacija sociologije kot znanstvene discipline v šolski predmet.« Doktorsko delo, Pedagoška fakulteta Univerze v Mariboru. </w:t>
      </w:r>
      <w:r>
        <w:br/>
        <w:t>Navajanje v tekočem besedilu: (Tavčar Kranjc 1998, 29)</w:t>
      </w:r>
    </w:p>
    <w:p w14:paraId="59470225" w14:textId="77777777" w:rsidR="00663404" w:rsidRDefault="00663404" w:rsidP="00663404"/>
    <w:p w14:paraId="142A3889" w14:textId="77777777" w:rsidR="00663404" w:rsidRPr="00DC1514" w:rsidRDefault="00663404" w:rsidP="00663404">
      <w:pPr>
        <w:rPr>
          <w:u w:val="single"/>
        </w:rPr>
      </w:pPr>
      <w:r w:rsidRPr="00DC1514">
        <w:rPr>
          <w:u w:val="single"/>
        </w:rPr>
        <w:t>Slovarji in priročniki v tiskani in elektronski izdaji</w:t>
      </w:r>
    </w:p>
    <w:p w14:paraId="32C7933F" w14:textId="77777777" w:rsidR="00663404" w:rsidRDefault="00663404" w:rsidP="00663404">
      <w:r>
        <w:t>Slovar slovenskega knjižnega jezika. 2014. 2., dopolnjena in deloma prenovljena izd., elektronska objava. Ljubljana: Cankarjeva založba. http://www.fran.si/130/sskj-slovar-slovenskega-knjiznega-jezika</w:t>
      </w:r>
    </w:p>
    <w:p w14:paraId="2D68A98F" w14:textId="77777777" w:rsidR="00663404" w:rsidRDefault="00663404" w:rsidP="00663404">
      <w:r>
        <w:t>Navajanje v tekočem besedilu: (Slovar slovenskega knjižnega jezika 2014)</w:t>
      </w:r>
    </w:p>
    <w:p w14:paraId="233DAC57" w14:textId="77777777" w:rsidR="00663404" w:rsidRDefault="00663404" w:rsidP="00663404">
      <w:proofErr w:type="spellStart"/>
      <w:r>
        <w:lastRenderedPageBreak/>
        <w:t>University</w:t>
      </w:r>
      <w:proofErr w:type="spellEnd"/>
      <w:r>
        <w:t xml:space="preserve"> </w:t>
      </w:r>
      <w:proofErr w:type="spellStart"/>
      <w:r>
        <w:t>of</w:t>
      </w:r>
      <w:proofErr w:type="spellEnd"/>
      <w:r>
        <w:t xml:space="preserve"> Chicago </w:t>
      </w:r>
      <w:proofErr w:type="spellStart"/>
      <w:r>
        <w:t>Press</w:t>
      </w:r>
      <w:proofErr w:type="spellEnd"/>
      <w:r>
        <w:t xml:space="preserve">. 2010. </w:t>
      </w:r>
      <w:proofErr w:type="spellStart"/>
      <w:r>
        <w:t>The</w:t>
      </w:r>
      <w:proofErr w:type="spellEnd"/>
      <w:r>
        <w:t xml:space="preserve"> Chicago Manual </w:t>
      </w:r>
      <w:proofErr w:type="spellStart"/>
      <w:r>
        <w:t>of</w:t>
      </w:r>
      <w:proofErr w:type="spellEnd"/>
      <w:r>
        <w:t xml:space="preserve"> </w:t>
      </w:r>
      <w:proofErr w:type="spellStart"/>
      <w:r>
        <w:t>Style</w:t>
      </w:r>
      <w:proofErr w:type="spellEnd"/>
      <w:r>
        <w:t xml:space="preserve">. 16. izd. Chicago: </w:t>
      </w:r>
      <w:proofErr w:type="spellStart"/>
      <w:r>
        <w:t>University</w:t>
      </w:r>
      <w:proofErr w:type="spellEnd"/>
      <w:r>
        <w:t xml:space="preserve"> </w:t>
      </w:r>
      <w:proofErr w:type="spellStart"/>
      <w:r>
        <w:t>of</w:t>
      </w:r>
      <w:proofErr w:type="spellEnd"/>
      <w:r>
        <w:t xml:space="preserve"> Chicago </w:t>
      </w:r>
      <w:proofErr w:type="spellStart"/>
      <w:r>
        <w:t>Press</w:t>
      </w:r>
      <w:proofErr w:type="spellEnd"/>
      <w:r>
        <w:t xml:space="preserve">. </w:t>
      </w:r>
      <w:r>
        <w:br/>
        <w:t>Navajanje v tekočem besedilu: (</w:t>
      </w:r>
      <w:proofErr w:type="spellStart"/>
      <w:r>
        <w:t>University</w:t>
      </w:r>
      <w:proofErr w:type="spellEnd"/>
      <w:r>
        <w:t xml:space="preserve"> </w:t>
      </w:r>
      <w:proofErr w:type="spellStart"/>
      <w:r>
        <w:t>of</w:t>
      </w:r>
      <w:proofErr w:type="spellEnd"/>
      <w:r>
        <w:t xml:space="preserve"> Chicago </w:t>
      </w:r>
      <w:proofErr w:type="spellStart"/>
      <w:r>
        <w:t>Press</w:t>
      </w:r>
      <w:proofErr w:type="spellEnd"/>
      <w:r>
        <w:t xml:space="preserve"> 2010)</w:t>
      </w:r>
    </w:p>
    <w:p w14:paraId="100953D5" w14:textId="77777777" w:rsidR="00663404" w:rsidRDefault="00663404" w:rsidP="00663404"/>
    <w:p w14:paraId="50E1DE21" w14:textId="77777777" w:rsidR="00663404" w:rsidRPr="00DC1514" w:rsidRDefault="00663404" w:rsidP="00663404">
      <w:pPr>
        <w:spacing w:line="240" w:lineRule="auto"/>
        <w:rPr>
          <w:u w:val="single"/>
        </w:rPr>
      </w:pPr>
      <w:r w:rsidRPr="00DC1514">
        <w:rPr>
          <w:u w:val="single"/>
        </w:rPr>
        <w:t>Spletni viri (navajamo samo spletne publikacije, efemernim spletnim virom se je treba izogibati)</w:t>
      </w:r>
    </w:p>
    <w:p w14:paraId="04138A55" w14:textId="77777777" w:rsidR="00663404" w:rsidRDefault="00663404" w:rsidP="00663404">
      <w:pPr>
        <w:spacing w:line="240" w:lineRule="auto"/>
      </w:pPr>
      <w:r>
        <w:t>Novak, B. 2009. Prenova slovenske šole. Ljubljana: Pedagoški inštitut.</w:t>
      </w:r>
    </w:p>
    <w:p w14:paraId="7CAE9965" w14:textId="77777777" w:rsidR="00663404" w:rsidRDefault="00663404" w:rsidP="00663404">
      <w:pPr>
        <w:spacing w:line="240" w:lineRule="auto"/>
      </w:pPr>
      <w:r>
        <w:t>http://www.dlib.si/details/URN:NBN:SI:doc-5jicfupt</w:t>
      </w:r>
    </w:p>
    <w:p w14:paraId="513FB293" w14:textId="77777777" w:rsidR="00663404" w:rsidRDefault="00663404" w:rsidP="00663404">
      <w:r>
        <w:t>Navajanje v tekočem besedilu: (Novak 2013)</w:t>
      </w:r>
    </w:p>
    <w:p w14:paraId="13B2870C" w14:textId="77777777" w:rsidR="00663404" w:rsidRDefault="00663404" w:rsidP="00663404">
      <w:pPr>
        <w:rPr>
          <w:b/>
        </w:rPr>
      </w:pPr>
    </w:p>
    <w:p w14:paraId="42F3A270" w14:textId="77777777" w:rsidR="00663404" w:rsidRPr="00DC1514" w:rsidRDefault="00663404" w:rsidP="00663404">
      <w:pPr>
        <w:rPr>
          <w:b/>
        </w:rPr>
      </w:pPr>
      <w:r w:rsidRPr="00DC1514">
        <w:rPr>
          <w:b/>
        </w:rPr>
        <w:t>Vse sodelujoče avtorje obveščamo, naj lektorirane in v skladu za Navodili urejene prispevke pošljejo na elektronski naslov cvzu@pef.upr.si najkasneje do 17. marca 2023.</w:t>
      </w:r>
    </w:p>
    <w:p w14:paraId="17AB7CAE" w14:textId="77777777" w:rsidR="00663404" w:rsidRDefault="00663404" w:rsidP="00663404"/>
    <w:p w14:paraId="28DAD875" w14:textId="77777777" w:rsidR="00663404" w:rsidRDefault="00663404" w:rsidP="00663404">
      <w:r>
        <w:t>Avtor je odgovoren za jezikovno in slogovno brezhibnost besedila.</w:t>
      </w:r>
    </w:p>
    <w:p w14:paraId="172D63C7" w14:textId="63604CB9" w:rsidR="003A72A3" w:rsidRPr="003A72A3" w:rsidRDefault="003A72A3" w:rsidP="00663404">
      <w:pPr>
        <w:spacing w:line="276" w:lineRule="auto"/>
        <w:jc w:val="center"/>
        <w:rPr>
          <w:rFonts w:ascii="Arial" w:hAnsi="Arial" w:cs="Arial"/>
        </w:rPr>
      </w:pPr>
    </w:p>
    <w:sectPr w:rsidR="003A72A3" w:rsidRPr="003A72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A32F9F"/>
    <w:multiLevelType w:val="hybridMultilevel"/>
    <w:tmpl w:val="56E036CC"/>
    <w:lvl w:ilvl="0" w:tplc="04240005">
      <w:start w:val="1"/>
      <w:numFmt w:val="bullet"/>
      <w:lvlText w:val=""/>
      <w:lvlJc w:val="left"/>
      <w:pPr>
        <w:ind w:left="360" w:hanging="360"/>
      </w:pPr>
      <w:rPr>
        <w:rFonts w:ascii="Wingdings" w:hAnsi="Wingding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53BA5205"/>
    <w:multiLevelType w:val="hybridMultilevel"/>
    <w:tmpl w:val="94505562"/>
    <w:lvl w:ilvl="0" w:tplc="55F4CA68">
      <w:start w:val="16"/>
      <w:numFmt w:val="bullet"/>
      <w:lvlText w:val="̶"/>
      <w:lvlJc w:val="left"/>
      <w:pPr>
        <w:ind w:left="408" w:hanging="360"/>
      </w:pPr>
      <w:rPr>
        <w:rFonts w:ascii="Calibri" w:eastAsiaTheme="minorHAnsi" w:hAnsi="Calibri" w:cs="Calibri" w:hint="default"/>
      </w:rPr>
    </w:lvl>
    <w:lvl w:ilvl="1" w:tplc="04240003" w:tentative="1">
      <w:start w:val="1"/>
      <w:numFmt w:val="bullet"/>
      <w:lvlText w:val="o"/>
      <w:lvlJc w:val="left"/>
      <w:pPr>
        <w:ind w:left="1128" w:hanging="360"/>
      </w:pPr>
      <w:rPr>
        <w:rFonts w:ascii="Courier New" w:hAnsi="Courier New" w:cs="Courier New" w:hint="default"/>
      </w:rPr>
    </w:lvl>
    <w:lvl w:ilvl="2" w:tplc="04240005" w:tentative="1">
      <w:start w:val="1"/>
      <w:numFmt w:val="bullet"/>
      <w:lvlText w:val=""/>
      <w:lvlJc w:val="left"/>
      <w:pPr>
        <w:ind w:left="1848" w:hanging="360"/>
      </w:pPr>
      <w:rPr>
        <w:rFonts w:ascii="Wingdings" w:hAnsi="Wingdings" w:hint="default"/>
      </w:rPr>
    </w:lvl>
    <w:lvl w:ilvl="3" w:tplc="04240001" w:tentative="1">
      <w:start w:val="1"/>
      <w:numFmt w:val="bullet"/>
      <w:lvlText w:val=""/>
      <w:lvlJc w:val="left"/>
      <w:pPr>
        <w:ind w:left="2568" w:hanging="360"/>
      </w:pPr>
      <w:rPr>
        <w:rFonts w:ascii="Symbol" w:hAnsi="Symbol" w:hint="default"/>
      </w:rPr>
    </w:lvl>
    <w:lvl w:ilvl="4" w:tplc="04240003" w:tentative="1">
      <w:start w:val="1"/>
      <w:numFmt w:val="bullet"/>
      <w:lvlText w:val="o"/>
      <w:lvlJc w:val="left"/>
      <w:pPr>
        <w:ind w:left="3288" w:hanging="360"/>
      </w:pPr>
      <w:rPr>
        <w:rFonts w:ascii="Courier New" w:hAnsi="Courier New" w:cs="Courier New" w:hint="default"/>
      </w:rPr>
    </w:lvl>
    <w:lvl w:ilvl="5" w:tplc="04240005" w:tentative="1">
      <w:start w:val="1"/>
      <w:numFmt w:val="bullet"/>
      <w:lvlText w:val=""/>
      <w:lvlJc w:val="left"/>
      <w:pPr>
        <w:ind w:left="4008" w:hanging="360"/>
      </w:pPr>
      <w:rPr>
        <w:rFonts w:ascii="Wingdings" w:hAnsi="Wingdings" w:hint="default"/>
      </w:rPr>
    </w:lvl>
    <w:lvl w:ilvl="6" w:tplc="04240001" w:tentative="1">
      <w:start w:val="1"/>
      <w:numFmt w:val="bullet"/>
      <w:lvlText w:val=""/>
      <w:lvlJc w:val="left"/>
      <w:pPr>
        <w:ind w:left="4728" w:hanging="360"/>
      </w:pPr>
      <w:rPr>
        <w:rFonts w:ascii="Symbol" w:hAnsi="Symbol" w:hint="default"/>
      </w:rPr>
    </w:lvl>
    <w:lvl w:ilvl="7" w:tplc="04240003" w:tentative="1">
      <w:start w:val="1"/>
      <w:numFmt w:val="bullet"/>
      <w:lvlText w:val="o"/>
      <w:lvlJc w:val="left"/>
      <w:pPr>
        <w:ind w:left="5448" w:hanging="360"/>
      </w:pPr>
      <w:rPr>
        <w:rFonts w:ascii="Courier New" w:hAnsi="Courier New" w:cs="Courier New" w:hint="default"/>
      </w:rPr>
    </w:lvl>
    <w:lvl w:ilvl="8" w:tplc="04240005" w:tentative="1">
      <w:start w:val="1"/>
      <w:numFmt w:val="bullet"/>
      <w:lvlText w:val=""/>
      <w:lvlJc w:val="left"/>
      <w:pPr>
        <w:ind w:left="6168" w:hanging="360"/>
      </w:pPr>
      <w:rPr>
        <w:rFonts w:ascii="Wingdings" w:hAnsi="Wingdings" w:hint="default"/>
      </w:rPr>
    </w:lvl>
  </w:abstractNum>
  <w:abstractNum w:abstractNumId="2" w15:restartNumberingAfterBreak="0">
    <w:nsid w:val="7D295FA4"/>
    <w:multiLevelType w:val="hybridMultilevel"/>
    <w:tmpl w:val="45C40368"/>
    <w:lvl w:ilvl="0" w:tplc="D0DE5E34">
      <w:start w:val="16"/>
      <w:numFmt w:val="bullet"/>
      <w:lvlText w:val="-"/>
      <w:lvlJc w:val="left"/>
      <w:pPr>
        <w:ind w:left="408" w:hanging="360"/>
      </w:pPr>
      <w:rPr>
        <w:rFonts w:ascii="Calibri" w:eastAsiaTheme="minorHAnsi" w:hAnsi="Calibri" w:cs="Calibri" w:hint="default"/>
      </w:rPr>
    </w:lvl>
    <w:lvl w:ilvl="1" w:tplc="04240003" w:tentative="1">
      <w:start w:val="1"/>
      <w:numFmt w:val="bullet"/>
      <w:lvlText w:val="o"/>
      <w:lvlJc w:val="left"/>
      <w:pPr>
        <w:ind w:left="1128" w:hanging="360"/>
      </w:pPr>
      <w:rPr>
        <w:rFonts w:ascii="Courier New" w:hAnsi="Courier New" w:cs="Courier New" w:hint="default"/>
      </w:rPr>
    </w:lvl>
    <w:lvl w:ilvl="2" w:tplc="04240005" w:tentative="1">
      <w:start w:val="1"/>
      <w:numFmt w:val="bullet"/>
      <w:lvlText w:val=""/>
      <w:lvlJc w:val="left"/>
      <w:pPr>
        <w:ind w:left="1848" w:hanging="360"/>
      </w:pPr>
      <w:rPr>
        <w:rFonts w:ascii="Wingdings" w:hAnsi="Wingdings" w:hint="default"/>
      </w:rPr>
    </w:lvl>
    <w:lvl w:ilvl="3" w:tplc="04240001" w:tentative="1">
      <w:start w:val="1"/>
      <w:numFmt w:val="bullet"/>
      <w:lvlText w:val=""/>
      <w:lvlJc w:val="left"/>
      <w:pPr>
        <w:ind w:left="2568" w:hanging="360"/>
      </w:pPr>
      <w:rPr>
        <w:rFonts w:ascii="Symbol" w:hAnsi="Symbol" w:hint="default"/>
      </w:rPr>
    </w:lvl>
    <w:lvl w:ilvl="4" w:tplc="04240003" w:tentative="1">
      <w:start w:val="1"/>
      <w:numFmt w:val="bullet"/>
      <w:lvlText w:val="o"/>
      <w:lvlJc w:val="left"/>
      <w:pPr>
        <w:ind w:left="3288" w:hanging="360"/>
      </w:pPr>
      <w:rPr>
        <w:rFonts w:ascii="Courier New" w:hAnsi="Courier New" w:cs="Courier New" w:hint="default"/>
      </w:rPr>
    </w:lvl>
    <w:lvl w:ilvl="5" w:tplc="04240005" w:tentative="1">
      <w:start w:val="1"/>
      <w:numFmt w:val="bullet"/>
      <w:lvlText w:val=""/>
      <w:lvlJc w:val="left"/>
      <w:pPr>
        <w:ind w:left="4008" w:hanging="360"/>
      </w:pPr>
      <w:rPr>
        <w:rFonts w:ascii="Wingdings" w:hAnsi="Wingdings" w:hint="default"/>
      </w:rPr>
    </w:lvl>
    <w:lvl w:ilvl="6" w:tplc="04240001" w:tentative="1">
      <w:start w:val="1"/>
      <w:numFmt w:val="bullet"/>
      <w:lvlText w:val=""/>
      <w:lvlJc w:val="left"/>
      <w:pPr>
        <w:ind w:left="4728" w:hanging="360"/>
      </w:pPr>
      <w:rPr>
        <w:rFonts w:ascii="Symbol" w:hAnsi="Symbol" w:hint="default"/>
      </w:rPr>
    </w:lvl>
    <w:lvl w:ilvl="7" w:tplc="04240003" w:tentative="1">
      <w:start w:val="1"/>
      <w:numFmt w:val="bullet"/>
      <w:lvlText w:val="o"/>
      <w:lvlJc w:val="left"/>
      <w:pPr>
        <w:ind w:left="5448" w:hanging="360"/>
      </w:pPr>
      <w:rPr>
        <w:rFonts w:ascii="Courier New" w:hAnsi="Courier New" w:cs="Courier New" w:hint="default"/>
      </w:rPr>
    </w:lvl>
    <w:lvl w:ilvl="8" w:tplc="04240005" w:tentative="1">
      <w:start w:val="1"/>
      <w:numFmt w:val="bullet"/>
      <w:lvlText w:val=""/>
      <w:lvlJc w:val="left"/>
      <w:pPr>
        <w:ind w:left="6168"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0MLEwNTQzNjM1MzJS0lEKTi0uzszPAykwqgUApf/zViwAAAA="/>
  </w:docVars>
  <w:rsids>
    <w:rsidRoot w:val="002F1B0C"/>
    <w:rsid w:val="0000268F"/>
    <w:rsid w:val="00056B06"/>
    <w:rsid w:val="00060A35"/>
    <w:rsid w:val="000F046B"/>
    <w:rsid w:val="00103225"/>
    <w:rsid w:val="001622E8"/>
    <w:rsid w:val="001761CE"/>
    <w:rsid w:val="001A263E"/>
    <w:rsid w:val="001C0B86"/>
    <w:rsid w:val="001F1714"/>
    <w:rsid w:val="002117B1"/>
    <w:rsid w:val="00242975"/>
    <w:rsid w:val="0028476F"/>
    <w:rsid w:val="002A0F84"/>
    <w:rsid w:val="002D2E1B"/>
    <w:rsid w:val="002F1B0C"/>
    <w:rsid w:val="003021D2"/>
    <w:rsid w:val="00337EF2"/>
    <w:rsid w:val="003840A7"/>
    <w:rsid w:val="003A72A3"/>
    <w:rsid w:val="003D6F53"/>
    <w:rsid w:val="00400497"/>
    <w:rsid w:val="004303F9"/>
    <w:rsid w:val="004471C6"/>
    <w:rsid w:val="004566E9"/>
    <w:rsid w:val="00462DD0"/>
    <w:rsid w:val="004B6687"/>
    <w:rsid w:val="004F46CE"/>
    <w:rsid w:val="00567EEF"/>
    <w:rsid w:val="0061152A"/>
    <w:rsid w:val="00662A26"/>
    <w:rsid w:val="00663404"/>
    <w:rsid w:val="00677689"/>
    <w:rsid w:val="006B2A93"/>
    <w:rsid w:val="006D40B0"/>
    <w:rsid w:val="006E500B"/>
    <w:rsid w:val="006F3D9E"/>
    <w:rsid w:val="00755E4C"/>
    <w:rsid w:val="0079265E"/>
    <w:rsid w:val="0079733C"/>
    <w:rsid w:val="007B6750"/>
    <w:rsid w:val="00806C22"/>
    <w:rsid w:val="00837A69"/>
    <w:rsid w:val="00882716"/>
    <w:rsid w:val="00894804"/>
    <w:rsid w:val="008C038D"/>
    <w:rsid w:val="008D1D3C"/>
    <w:rsid w:val="00962916"/>
    <w:rsid w:val="0098023A"/>
    <w:rsid w:val="00991705"/>
    <w:rsid w:val="009A26A7"/>
    <w:rsid w:val="009A46F8"/>
    <w:rsid w:val="009B370F"/>
    <w:rsid w:val="00A365E1"/>
    <w:rsid w:val="00A74BEA"/>
    <w:rsid w:val="00AA2127"/>
    <w:rsid w:val="00B10DF1"/>
    <w:rsid w:val="00B258FC"/>
    <w:rsid w:val="00B25D4E"/>
    <w:rsid w:val="00BC28F3"/>
    <w:rsid w:val="00C04FE5"/>
    <w:rsid w:val="00C11447"/>
    <w:rsid w:val="00CC71AA"/>
    <w:rsid w:val="00D120D4"/>
    <w:rsid w:val="00D13D34"/>
    <w:rsid w:val="00D75233"/>
    <w:rsid w:val="00DB5889"/>
    <w:rsid w:val="00DE4D78"/>
    <w:rsid w:val="00E05607"/>
    <w:rsid w:val="00E06CEC"/>
    <w:rsid w:val="00E26ED9"/>
    <w:rsid w:val="00EC4A48"/>
    <w:rsid w:val="00F607D0"/>
    <w:rsid w:val="00F72E9F"/>
    <w:rsid w:val="00FC14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CC9EC"/>
  <w15:docId w15:val="{FFE5190C-30A5-46EE-916E-FDB3215CD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B0C"/>
    <w:pPr>
      <w:ind w:left="720"/>
      <w:contextualSpacing/>
    </w:pPr>
  </w:style>
  <w:style w:type="character" w:styleId="CommentReference">
    <w:name w:val="annotation reference"/>
    <w:basedOn w:val="DefaultParagraphFont"/>
    <w:uiPriority w:val="99"/>
    <w:semiHidden/>
    <w:unhideWhenUsed/>
    <w:rsid w:val="00A74BEA"/>
    <w:rPr>
      <w:sz w:val="16"/>
      <w:szCs w:val="16"/>
    </w:rPr>
  </w:style>
  <w:style w:type="paragraph" w:styleId="CommentText">
    <w:name w:val="annotation text"/>
    <w:basedOn w:val="Normal"/>
    <w:link w:val="CommentTextChar"/>
    <w:uiPriority w:val="99"/>
    <w:semiHidden/>
    <w:unhideWhenUsed/>
    <w:rsid w:val="00A74BEA"/>
    <w:pPr>
      <w:spacing w:line="240" w:lineRule="auto"/>
    </w:pPr>
    <w:rPr>
      <w:sz w:val="20"/>
      <w:szCs w:val="20"/>
    </w:rPr>
  </w:style>
  <w:style w:type="character" w:customStyle="1" w:styleId="CommentTextChar">
    <w:name w:val="Comment Text Char"/>
    <w:basedOn w:val="DefaultParagraphFont"/>
    <w:link w:val="CommentText"/>
    <w:uiPriority w:val="99"/>
    <w:semiHidden/>
    <w:rsid w:val="00A74BEA"/>
    <w:rPr>
      <w:sz w:val="20"/>
      <w:szCs w:val="20"/>
    </w:rPr>
  </w:style>
  <w:style w:type="paragraph" w:styleId="CommentSubject">
    <w:name w:val="annotation subject"/>
    <w:basedOn w:val="CommentText"/>
    <w:next w:val="CommentText"/>
    <w:link w:val="CommentSubjectChar"/>
    <w:uiPriority w:val="99"/>
    <w:semiHidden/>
    <w:unhideWhenUsed/>
    <w:rsid w:val="00A74BEA"/>
    <w:rPr>
      <w:b/>
      <w:bCs/>
    </w:rPr>
  </w:style>
  <w:style w:type="character" w:customStyle="1" w:styleId="CommentSubjectChar">
    <w:name w:val="Comment Subject Char"/>
    <w:basedOn w:val="CommentTextChar"/>
    <w:link w:val="CommentSubject"/>
    <w:uiPriority w:val="99"/>
    <w:semiHidden/>
    <w:rsid w:val="00A74BEA"/>
    <w:rPr>
      <w:b/>
      <w:bCs/>
      <w:sz w:val="20"/>
      <w:szCs w:val="20"/>
    </w:rPr>
  </w:style>
  <w:style w:type="paragraph" w:styleId="BalloonText">
    <w:name w:val="Balloon Text"/>
    <w:basedOn w:val="Normal"/>
    <w:link w:val="BalloonTextChar"/>
    <w:uiPriority w:val="99"/>
    <w:semiHidden/>
    <w:unhideWhenUsed/>
    <w:rsid w:val="00A74B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BEA"/>
    <w:rPr>
      <w:rFonts w:ascii="Segoe UI" w:hAnsi="Segoe UI" w:cs="Segoe UI"/>
      <w:sz w:val="18"/>
      <w:szCs w:val="18"/>
    </w:rPr>
  </w:style>
  <w:style w:type="character" w:styleId="Hyperlink">
    <w:name w:val="Hyperlink"/>
    <w:basedOn w:val="DefaultParagraphFont"/>
    <w:uiPriority w:val="99"/>
    <w:unhideWhenUsed/>
    <w:rsid w:val="00B258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59</Words>
  <Characters>5468</Characters>
  <Application>Microsoft Office Word</Application>
  <DocSecurity>0</DocSecurity>
  <Lines>45</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HP Inc.</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na</dc:creator>
  <cp:lastModifiedBy>Istenič, Andreja</cp:lastModifiedBy>
  <cp:revision>3</cp:revision>
  <dcterms:created xsi:type="dcterms:W3CDTF">2022-12-29T08:34:00Z</dcterms:created>
  <dcterms:modified xsi:type="dcterms:W3CDTF">2022-12-29T08:34:00Z</dcterms:modified>
</cp:coreProperties>
</file>